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Кирилл</w:t>
      </w:r>
      <w:r>
        <w:t xml:space="preserve"> </w:t>
      </w:r>
      <w:r>
        <w:t xml:space="preserve">Плетяг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23272"/>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23272"/>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25768"/>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25768"/>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589581"/>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589581"/>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22600"/>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22600"/>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603018"/>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603018"/>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533650"/>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533650"/>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493101"/>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493101"/>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737842"/>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737842"/>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738120"/>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38120"/>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72264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72264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714360"/>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714360"/>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Кирилл Плетяго</dc:creator>
  <dc:language>ru-RU</dc:language>
  <cp:keywords/>
  <dcterms:created xsi:type="dcterms:W3CDTF">2024-03-12T14:08:18Z</dcterms:created>
  <dcterms:modified xsi:type="dcterms:W3CDTF">2024-03-12T14: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